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35ED3" w14:textId="77777777" w:rsidR="004B07EC" w:rsidRDefault="004B07EC" w:rsidP="00CD7481">
      <w:pPr>
        <w:spacing w:line="240" w:lineRule="auto"/>
        <w:ind w:firstLine="0"/>
        <w:jc w:val="center"/>
        <w:rPr>
          <w:b/>
        </w:rPr>
      </w:pPr>
    </w:p>
    <w:p w14:paraId="25A1E7C9" w14:textId="77777777" w:rsidR="004B07EC" w:rsidRDefault="004B07EC" w:rsidP="00940BA1">
      <w:pPr>
        <w:spacing w:line="240" w:lineRule="auto"/>
        <w:jc w:val="center"/>
        <w:rPr>
          <w:b/>
        </w:rPr>
      </w:pPr>
    </w:p>
    <w:p w14:paraId="48F5EF22" w14:textId="5349657D" w:rsidR="004B07EC" w:rsidRDefault="004B07EC" w:rsidP="00940BA1">
      <w:pPr>
        <w:spacing w:line="240" w:lineRule="auto"/>
        <w:jc w:val="center"/>
        <w:rPr>
          <w:b/>
        </w:rPr>
      </w:pPr>
    </w:p>
    <w:p w14:paraId="41C75F93" w14:textId="77777777" w:rsidR="00940BA1" w:rsidRDefault="00940BA1" w:rsidP="00940BA1">
      <w:pPr>
        <w:spacing w:line="240" w:lineRule="auto"/>
        <w:jc w:val="center"/>
        <w:rPr>
          <w:b/>
        </w:rPr>
      </w:pPr>
    </w:p>
    <w:p w14:paraId="58455F4E" w14:textId="428C24B3" w:rsidR="00064EA2" w:rsidRPr="007B2FF9" w:rsidRDefault="00521678" w:rsidP="00CD7481">
      <w:pPr>
        <w:ind w:firstLine="0"/>
        <w:jc w:val="center"/>
        <w:rPr>
          <w:b/>
        </w:rPr>
      </w:pPr>
      <w:sdt>
        <w:sdtPr>
          <w:rPr>
            <w:b/>
          </w:rPr>
          <w:alias w:val="Title"/>
          <w:tag w:val=""/>
          <w:id w:val="-703096261"/>
          <w:placeholder>
            <w:docPart w:val="A3B14234B7EF4AE2926C39E061E71FDB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874FD1" w:rsidRPr="00E232E6">
            <w:rPr>
              <w:rStyle w:val="PlaceholderText"/>
            </w:rPr>
            <w:t>[Title]</w:t>
          </w:r>
        </w:sdtContent>
      </w:sdt>
    </w:p>
    <w:p w14:paraId="7866066E" w14:textId="77777777" w:rsidR="00064EA2" w:rsidRDefault="00064EA2" w:rsidP="00CD7481">
      <w:pPr>
        <w:ind w:firstLine="0"/>
        <w:jc w:val="center"/>
      </w:pPr>
    </w:p>
    <w:sdt>
      <w:sdtPr>
        <w:alias w:val="Author"/>
        <w:tag w:val=""/>
        <w:id w:val="1898157553"/>
        <w:placeholder>
          <w:docPart w:val="86EB91F9CAFE4AB684FC561319A5C3EF"/>
        </w:placeholder>
        <w:showingPlcHdr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p w14:paraId="7D1194A8" w14:textId="60FA5ABB" w:rsidR="00064EA2" w:rsidRDefault="00874FD1" w:rsidP="00CD7481">
          <w:pPr>
            <w:ind w:firstLine="0"/>
            <w:jc w:val="center"/>
          </w:pPr>
          <w:r w:rsidRPr="00E232E6">
            <w:rPr>
              <w:rStyle w:val="PlaceholderText"/>
            </w:rPr>
            <w:t>[Author]</w:t>
          </w:r>
        </w:p>
      </w:sdtContent>
    </w:sdt>
    <w:p w14:paraId="2680E40C" w14:textId="6463BBEC" w:rsidR="00064EA2" w:rsidRDefault="00064EA2" w:rsidP="00CD7481">
      <w:pPr>
        <w:ind w:firstLine="0"/>
        <w:jc w:val="center"/>
      </w:pPr>
      <w:r>
        <w:t>School of XXXX,</w:t>
      </w:r>
      <w:r w:rsidR="00874FD1">
        <w:t xml:space="preserve"> YYYY</w:t>
      </w:r>
      <w:r>
        <w:t xml:space="preserve"> University</w:t>
      </w:r>
    </w:p>
    <w:p w14:paraId="39B9734E" w14:textId="77777777" w:rsidR="00064EA2" w:rsidRDefault="00064EA2" w:rsidP="00CD7481">
      <w:pPr>
        <w:ind w:firstLine="0"/>
        <w:jc w:val="center"/>
      </w:pPr>
      <w:r>
        <w:t>Course code: Name of Course</w:t>
      </w:r>
    </w:p>
    <w:p w14:paraId="1A89541A" w14:textId="77777777" w:rsidR="00064EA2" w:rsidRDefault="00064EA2" w:rsidP="00CD7481">
      <w:pPr>
        <w:ind w:firstLine="0"/>
        <w:jc w:val="center"/>
      </w:pPr>
      <w:r>
        <w:t>Faculty Name</w:t>
      </w:r>
    </w:p>
    <w:p w14:paraId="216C17FA" w14:textId="7EC0607A" w:rsidR="00064EA2" w:rsidRDefault="00676E59" w:rsidP="00CD7481">
      <w:pPr>
        <w:ind w:firstLine="0"/>
        <w:jc w:val="center"/>
      </w:pPr>
      <w:r w:rsidRPr="00BF2BB9">
        <w:rPr>
          <w:noProof/>
        </w:rPr>
        <w:fldChar w:fldCharType="begin"/>
      </w:r>
      <w:r w:rsidRPr="00BF2BB9">
        <w:rPr>
          <w:noProof/>
        </w:rPr>
        <w:instrText xml:space="preserve"> DATE  \@ "MMMM d, yyyy"  \* MERGEFORMAT </w:instrText>
      </w:r>
      <w:r w:rsidRPr="00BF2BB9">
        <w:rPr>
          <w:noProof/>
        </w:rPr>
        <w:fldChar w:fldCharType="separate"/>
      </w:r>
      <w:r w:rsidR="00D868A3">
        <w:rPr>
          <w:noProof/>
        </w:rPr>
        <w:t>March 16, 2022</w:t>
      </w:r>
      <w:r w:rsidRPr="00BF2BB9">
        <w:rPr>
          <w:noProof/>
        </w:rPr>
        <w:fldChar w:fldCharType="end"/>
      </w:r>
    </w:p>
    <w:p w14:paraId="45F447E4" w14:textId="67435904" w:rsidR="0016366D" w:rsidRDefault="0016366D" w:rsidP="006E7FB5">
      <w:pPr>
        <w:spacing w:after="160" w:line="259" w:lineRule="auto"/>
        <w:ind w:firstLine="0"/>
        <w:rPr>
          <w:b/>
          <w:bCs/>
          <w:noProof/>
        </w:rPr>
      </w:pPr>
    </w:p>
    <w:p w14:paraId="1DBACBAB" w14:textId="22241C90" w:rsidR="00064EA2" w:rsidRDefault="00064EA2" w:rsidP="006E7FB5">
      <w:pPr>
        <w:spacing w:after="160" w:line="259" w:lineRule="auto"/>
        <w:ind w:firstLine="0"/>
        <w:rPr>
          <w:b/>
          <w:bCs/>
          <w:noProof/>
        </w:rPr>
      </w:pPr>
    </w:p>
    <w:p w14:paraId="5E68980D" w14:textId="189411EF" w:rsidR="00064EA2" w:rsidRDefault="00064EA2" w:rsidP="006E7FB5">
      <w:pPr>
        <w:spacing w:after="160" w:line="259" w:lineRule="auto"/>
        <w:ind w:firstLine="0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20CCCC6C" w14:textId="4B25D8F6" w:rsidR="00395E20" w:rsidRPr="00900B22" w:rsidRDefault="00521678" w:rsidP="00770FB6">
      <w:pPr>
        <w:pStyle w:val="Heading1"/>
        <w:widowControl w:val="0"/>
      </w:pPr>
      <w:sdt>
        <w:sdtPr>
          <w:alias w:val="Title"/>
          <w:tag w:val=""/>
          <w:id w:val="-1668933040"/>
          <w:placeholder>
            <w:docPart w:val="4F81E1E59E5348DB9D1DB58BC30B389D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874FD1" w:rsidRPr="00E232E6">
            <w:rPr>
              <w:rStyle w:val="PlaceholderText"/>
            </w:rPr>
            <w:t>[Title]</w:t>
          </w:r>
        </w:sdtContent>
      </w:sdt>
    </w:p>
    <w:p w14:paraId="79E4DA0B" w14:textId="508EF178" w:rsidR="003B1479" w:rsidRDefault="00395E20" w:rsidP="00770FB6">
      <w:pPr>
        <w:widowControl w:val="0"/>
      </w:pPr>
      <w:r>
        <w:t>Begin writing the introduction here…</w:t>
      </w:r>
      <w:r w:rsidR="005016A5">
        <w:t xml:space="preserve"> </w:t>
      </w:r>
      <w:r w:rsidR="00E005AA">
        <w:t xml:space="preserve">The title of the paper is centered above the first paragraph as a Level 1 heading. </w:t>
      </w:r>
      <w:r w:rsidR="00676E59">
        <w:t xml:space="preserve"> </w:t>
      </w:r>
      <w:r w:rsidR="00E005AA">
        <w:t xml:space="preserve">Avoid the title “Introduction,” since the beginning of the </w:t>
      </w:r>
      <w:commentRangeStart w:id="0"/>
      <w:r w:rsidR="00E005AA">
        <w:t xml:space="preserve">paper </w:t>
      </w:r>
      <w:commentRangeEnd w:id="0"/>
      <w:r w:rsidR="00DE008C">
        <w:rPr>
          <w:rStyle w:val="CommentReference"/>
          <w:rFonts w:eastAsia="MS Mincho"/>
          <w:kern w:val="0"/>
        </w:rPr>
        <w:commentReference w:id="0"/>
      </w:r>
      <w:r w:rsidR="00E005AA">
        <w:t>is know</w:t>
      </w:r>
      <w:r w:rsidR="00B34192">
        <w:t>n</w:t>
      </w:r>
      <w:r w:rsidR="00E005AA">
        <w:t xml:space="preserve"> to be the introduction</w:t>
      </w:r>
      <w:r w:rsidR="009E6296">
        <w:t>.</w:t>
      </w:r>
      <w:r w:rsidR="003B1479">
        <w:t xml:space="preserve"> </w:t>
      </w:r>
    </w:p>
    <w:p w14:paraId="57347BF2" w14:textId="0CDFD7BE" w:rsidR="00AA3633" w:rsidRDefault="00AA3633" w:rsidP="00770FB6">
      <w:pPr>
        <w:widowControl w:val="0"/>
      </w:pPr>
      <w:r w:rsidRPr="00AA3633">
        <w:t>The number of heading</w:t>
      </w:r>
      <w:r w:rsidR="00770FB6">
        <w:t>s</w:t>
      </w:r>
      <w:r w:rsidRPr="00AA3633">
        <w:t xml:space="preserve"> needed for a paper depends on </w:t>
      </w:r>
      <w:r>
        <w:t xml:space="preserve">the complexity of the document. </w:t>
      </w:r>
      <w:r w:rsidRPr="00AA3633">
        <w:t xml:space="preserve">Use only the number of headings necessary to </w:t>
      </w:r>
      <w:r>
        <w:t>identify</w:t>
      </w:r>
      <w:r w:rsidRPr="00AA3633">
        <w:t xml:space="preserve"> distinct sections in your paper</w:t>
      </w:r>
      <w:r>
        <w:t xml:space="preserve">. When two </w:t>
      </w:r>
      <w:r w:rsidRPr="00AA3633">
        <w:t>levels are needed, use Levels 1 and 2</w:t>
      </w:r>
      <w:r w:rsidR="00260F62">
        <w:t xml:space="preserve">. If using a level 2 heading, </w:t>
      </w:r>
      <w:r w:rsidR="003F3380">
        <w:t>the</w:t>
      </w:r>
      <w:r w:rsidR="00260F62">
        <w:t xml:space="preserve"> document should include </w:t>
      </w:r>
      <w:bookmarkStart w:id="1" w:name="_Hlk52266190"/>
      <w:r w:rsidR="00260F62">
        <w:t>a level 1 heading and at least two level 2 headings</w:t>
      </w:r>
      <w:bookmarkEnd w:id="1"/>
      <w:r w:rsidR="00260F62">
        <w:t xml:space="preserve">. When </w:t>
      </w:r>
      <w:r w:rsidRPr="00AA3633">
        <w:t>three levels are needed, use Levels 1, 2, and 3</w:t>
      </w:r>
      <w:r>
        <w:t xml:space="preserve">. </w:t>
      </w:r>
      <w:r w:rsidR="00260F62">
        <w:t xml:space="preserve">If including a level 3 heading, </w:t>
      </w:r>
      <w:r w:rsidR="003F3380" w:rsidRPr="003F3380">
        <w:t>the document should include a level 1 heading</w:t>
      </w:r>
      <w:r w:rsidR="003F3380">
        <w:t xml:space="preserve">, </w:t>
      </w:r>
      <w:r w:rsidR="003F3380" w:rsidRPr="003F3380">
        <w:t>at least two level 2 headings</w:t>
      </w:r>
      <w:r w:rsidR="003F3380">
        <w:t>, and at least two level three headings as subsections of a level 2 section.</w:t>
      </w:r>
    </w:p>
    <w:p w14:paraId="1573C639" w14:textId="735DAA74" w:rsidR="00E005AA" w:rsidRPr="00770FB6" w:rsidRDefault="00AA3633" w:rsidP="00770FB6">
      <w:pPr>
        <w:pStyle w:val="Heading1"/>
      </w:pPr>
      <w:bookmarkStart w:id="2" w:name="_Hlk52266914"/>
      <w:r w:rsidRPr="00770FB6">
        <w:t xml:space="preserve">Level One Heading Identifying </w:t>
      </w:r>
      <w:r w:rsidR="0016366D" w:rsidRPr="00770FB6">
        <w:t xml:space="preserve">First Topic After the </w:t>
      </w:r>
      <w:commentRangeStart w:id="3"/>
      <w:r w:rsidR="0016366D" w:rsidRPr="00770FB6">
        <w:t>Introduction</w:t>
      </w:r>
      <w:commentRangeEnd w:id="3"/>
      <w:r w:rsidR="00DE008C">
        <w:rPr>
          <w:rStyle w:val="CommentReference"/>
          <w:rFonts w:eastAsia="MS Mincho" w:cs="Times New Roman"/>
          <w:b w:val="0"/>
          <w:kern w:val="0"/>
        </w:rPr>
        <w:commentReference w:id="3"/>
      </w:r>
    </w:p>
    <w:p w14:paraId="55A6F8F7" w14:textId="0A7F862F" w:rsidR="0016366D" w:rsidRDefault="00911F58" w:rsidP="00770FB6">
      <w:pPr>
        <w:widowControl w:val="0"/>
      </w:pPr>
      <w:r>
        <w:t>Begin writing the first paragraph here…</w:t>
      </w:r>
      <w:r w:rsidR="00E11503">
        <w:t xml:space="preserve"> </w:t>
      </w:r>
      <w:r w:rsidR="005D6EAC">
        <w:t xml:space="preserve">If the paper requires a main section after the introduction, use a Level 1 heading. </w:t>
      </w:r>
      <w:r w:rsidR="002C20FC">
        <w:t xml:space="preserve">For example, if the next section after the introduction is a discussion on </w:t>
      </w:r>
      <w:r w:rsidR="00107F36">
        <w:t xml:space="preserve">the </w:t>
      </w:r>
      <w:r w:rsidR="002C20FC">
        <w:t>study</w:t>
      </w:r>
      <w:r w:rsidR="00107F36">
        <w:t>’s</w:t>
      </w:r>
      <w:r w:rsidR="002C20FC">
        <w:t xml:space="preserve"> method, the section could be labeled “Method.”</w:t>
      </w:r>
    </w:p>
    <w:p w14:paraId="4619CDF4" w14:textId="69F422CA" w:rsidR="002C20FC" w:rsidRDefault="00AA3633" w:rsidP="00770FB6">
      <w:pPr>
        <w:pStyle w:val="Heading2"/>
        <w:widowControl w:val="0"/>
      </w:pPr>
      <w:bookmarkStart w:id="4" w:name="_Hlk52265678"/>
      <w:r>
        <w:t xml:space="preserve">Level Two Heading </w:t>
      </w:r>
      <w:r w:rsidR="00260F62">
        <w:t xml:space="preserve">to Identify Each </w:t>
      </w:r>
      <w:r w:rsidR="003B1479">
        <w:t>Subt</w:t>
      </w:r>
      <w:r w:rsidR="002C20FC">
        <w:t xml:space="preserve">opic </w:t>
      </w:r>
      <w:r>
        <w:t>of</w:t>
      </w:r>
      <w:r w:rsidR="002C20FC">
        <w:t xml:space="preserve"> the Section</w:t>
      </w:r>
    </w:p>
    <w:bookmarkEnd w:id="4"/>
    <w:p w14:paraId="741AEBB8" w14:textId="3E047733" w:rsidR="002C20FC" w:rsidRDefault="00343082" w:rsidP="00770FB6">
      <w:pPr>
        <w:widowControl w:val="0"/>
      </w:pPr>
      <w:r>
        <w:t>Begin writing the first paragraph here…</w:t>
      </w:r>
      <w:r w:rsidR="00E11503">
        <w:t xml:space="preserve"> </w:t>
      </w:r>
      <w:r w:rsidR="002C20FC">
        <w:t xml:space="preserve">For subsections of any Level 1 heading, use Level 2 headings. Headings should not include numbers or letters. </w:t>
      </w:r>
    </w:p>
    <w:p w14:paraId="4BE09639" w14:textId="01A5C430" w:rsidR="00260F62" w:rsidRPr="00770FB6" w:rsidRDefault="00260F62" w:rsidP="00770FB6">
      <w:pPr>
        <w:pStyle w:val="Heading2"/>
      </w:pPr>
      <w:r w:rsidRPr="00770FB6">
        <w:t xml:space="preserve">Level Two Heading to Identify </w:t>
      </w:r>
      <w:r w:rsidR="003F3380" w:rsidRPr="00770FB6">
        <w:t>an Additional</w:t>
      </w:r>
      <w:r w:rsidRPr="00770FB6">
        <w:t xml:space="preserve"> Subtopic of the Section</w:t>
      </w:r>
    </w:p>
    <w:p w14:paraId="22562B6C" w14:textId="1F84C514" w:rsidR="002C20FC" w:rsidRDefault="00343082" w:rsidP="00770FB6">
      <w:pPr>
        <w:widowControl w:val="0"/>
      </w:pPr>
      <w:r>
        <w:t xml:space="preserve">Begin writing the </w:t>
      </w:r>
      <w:r w:rsidR="009A4CB9">
        <w:t xml:space="preserve">first </w:t>
      </w:r>
      <w:r>
        <w:t xml:space="preserve">paragraph </w:t>
      </w:r>
      <w:r w:rsidR="009A4CB9">
        <w:t xml:space="preserve">of the section </w:t>
      </w:r>
      <w:r>
        <w:t>here…</w:t>
      </w:r>
      <w:r w:rsidR="00E11503">
        <w:t xml:space="preserve"> </w:t>
      </w:r>
      <w:r w:rsidR="002C20FC">
        <w:t xml:space="preserve">Use the same level heading for topics of the equal importance. </w:t>
      </w:r>
      <w:r w:rsidR="00445EF3">
        <w:t>For example, in a literature review, all</w:t>
      </w:r>
      <w:r w:rsidR="00107F36">
        <w:t xml:space="preserve"> major</w:t>
      </w:r>
      <w:r w:rsidR="00445EF3">
        <w:t xml:space="preserve"> themes would have the same headings. </w:t>
      </w:r>
    </w:p>
    <w:p w14:paraId="4E55BDC7" w14:textId="755283E4" w:rsidR="00343082" w:rsidRDefault="00260F62" w:rsidP="00770FB6">
      <w:pPr>
        <w:widowControl w:val="0"/>
        <w:ind w:firstLine="0"/>
        <w:rPr>
          <w:b/>
          <w:bCs/>
          <w:i/>
          <w:iCs/>
        </w:rPr>
      </w:pPr>
      <w:bookmarkStart w:id="5" w:name="_Hlk52265154"/>
      <w:bookmarkEnd w:id="2"/>
      <w:r>
        <w:rPr>
          <w:b/>
          <w:bCs/>
          <w:i/>
          <w:iCs/>
        </w:rPr>
        <w:t>Level Three Heading to Identify a</w:t>
      </w:r>
      <w:r w:rsidR="00AA3633">
        <w:rPr>
          <w:b/>
          <w:bCs/>
          <w:i/>
          <w:iCs/>
        </w:rPr>
        <w:t xml:space="preserve"> </w:t>
      </w:r>
      <w:r w:rsidR="00445EF3" w:rsidRPr="00445EF3">
        <w:rPr>
          <w:b/>
          <w:bCs/>
          <w:i/>
          <w:iCs/>
        </w:rPr>
        <w:t>Sub</w:t>
      </w:r>
      <w:r w:rsidR="00AA3633">
        <w:rPr>
          <w:b/>
          <w:bCs/>
          <w:i/>
          <w:iCs/>
        </w:rPr>
        <w:t>section</w:t>
      </w:r>
      <w:r w:rsidR="00445EF3" w:rsidRPr="00445EF3">
        <w:rPr>
          <w:b/>
          <w:bCs/>
          <w:i/>
          <w:iCs/>
        </w:rPr>
        <w:t xml:space="preserve"> of </w:t>
      </w:r>
      <w:r>
        <w:rPr>
          <w:b/>
          <w:bCs/>
          <w:i/>
          <w:iCs/>
        </w:rPr>
        <w:t xml:space="preserve">the </w:t>
      </w:r>
      <w:r w:rsidR="00AA3633">
        <w:rPr>
          <w:b/>
          <w:bCs/>
          <w:i/>
          <w:iCs/>
        </w:rPr>
        <w:t>Second Subtopic</w:t>
      </w:r>
    </w:p>
    <w:bookmarkEnd w:id="5"/>
    <w:p w14:paraId="59574E41" w14:textId="2AD53E8A" w:rsidR="00445EF3" w:rsidRPr="00445EF3" w:rsidRDefault="00343082" w:rsidP="00770FB6">
      <w:pPr>
        <w:widowControl w:val="0"/>
      </w:pPr>
      <w:r>
        <w:t xml:space="preserve">Begin writing the </w:t>
      </w:r>
      <w:r w:rsidR="009A4CB9">
        <w:t xml:space="preserve">first </w:t>
      </w:r>
      <w:r>
        <w:t>paragraph</w:t>
      </w:r>
      <w:r w:rsidR="009A4CB9">
        <w:t xml:space="preserve"> of the section</w:t>
      </w:r>
      <w:r>
        <w:t xml:space="preserve"> here…</w:t>
      </w:r>
      <w:r w:rsidR="00E11503">
        <w:t xml:space="preserve"> </w:t>
      </w:r>
      <w:r w:rsidR="00445EF3">
        <w:t xml:space="preserve">For any </w:t>
      </w:r>
      <w:r w:rsidR="00DF23A6">
        <w:t xml:space="preserve">subtopics of </w:t>
      </w:r>
      <w:r w:rsidR="00445EF3">
        <w:t xml:space="preserve">level 2, use </w:t>
      </w:r>
      <w:r w:rsidR="00445EF3">
        <w:lastRenderedPageBreak/>
        <w:t xml:space="preserve">Level 3 headings. </w:t>
      </w:r>
    </w:p>
    <w:p w14:paraId="5D11DC3E" w14:textId="3E37FE83" w:rsidR="00AA3633" w:rsidRDefault="003F3380" w:rsidP="00770FB6">
      <w:pPr>
        <w:pStyle w:val="Heading3"/>
      </w:pPr>
      <w:r w:rsidRPr="003F3380">
        <w:t>Level Three Heading to Identify a</w:t>
      </w:r>
      <w:r>
        <w:t>n Additional</w:t>
      </w:r>
      <w:r w:rsidRPr="003F3380">
        <w:t xml:space="preserve"> Subsection of the Second Subtopic</w:t>
      </w:r>
    </w:p>
    <w:p w14:paraId="071A06B4" w14:textId="30E3E831" w:rsidR="00D509F6" w:rsidRDefault="00343082" w:rsidP="00770FB6">
      <w:pPr>
        <w:widowControl w:val="0"/>
      </w:pPr>
      <w:r>
        <w:t>Begin writing the</w:t>
      </w:r>
      <w:r w:rsidR="009A4CB9">
        <w:t xml:space="preserve"> first</w:t>
      </w:r>
      <w:r>
        <w:t xml:space="preserve"> paragraph </w:t>
      </w:r>
      <w:r w:rsidR="009A4CB9">
        <w:t xml:space="preserve">of the section </w:t>
      </w:r>
      <w:r>
        <w:t>here…</w:t>
      </w:r>
      <w:r w:rsidR="00E11503">
        <w:t xml:space="preserve"> </w:t>
      </w:r>
      <w:r w:rsidR="008A1E48">
        <w:t xml:space="preserve">Level headings may not be required, but how many headings are included in the paper depends on the paper’s </w:t>
      </w:r>
      <w:r w:rsidR="003F3380">
        <w:t>complexity</w:t>
      </w:r>
      <w:r w:rsidR="004046A7">
        <w:t xml:space="preserve">. </w:t>
      </w:r>
    </w:p>
    <w:p w14:paraId="59AE207A" w14:textId="5D708925" w:rsidR="00770FB6" w:rsidRDefault="00770FB6" w:rsidP="00770FB6">
      <w:pPr>
        <w:pStyle w:val="Heading1"/>
        <w:widowControl w:val="0"/>
      </w:pPr>
      <w:r>
        <w:t xml:space="preserve">Level One Heading Identifying the Next Major Topic </w:t>
      </w:r>
    </w:p>
    <w:p w14:paraId="0820D844" w14:textId="7145A780" w:rsidR="00770FB6" w:rsidRDefault="00770FB6" w:rsidP="00770FB6">
      <w:pPr>
        <w:widowControl w:val="0"/>
      </w:pPr>
      <w:r>
        <w:t xml:space="preserve">Begin writing the first paragraph here… If the paper requires another main section, use a Level 1 heading. </w:t>
      </w:r>
    </w:p>
    <w:p w14:paraId="6F156A6A" w14:textId="3C5D95F5" w:rsidR="00770FB6" w:rsidRDefault="00770FB6" w:rsidP="00770FB6">
      <w:pPr>
        <w:pStyle w:val="Heading2"/>
        <w:widowControl w:val="0"/>
      </w:pPr>
      <w:r>
        <w:t>Level Two Heading to Identify Subtopic of the Section</w:t>
      </w:r>
    </w:p>
    <w:p w14:paraId="23A049D0" w14:textId="1837C600" w:rsidR="00770FB6" w:rsidRDefault="00770FB6" w:rsidP="00770FB6">
      <w:pPr>
        <w:widowControl w:val="0"/>
      </w:pPr>
      <w:r>
        <w:t xml:space="preserve">Begin writing the first paragraph here… For subsections of any Level 1 heading, use Level 2 headings. </w:t>
      </w:r>
    </w:p>
    <w:p w14:paraId="573C7A37" w14:textId="77777777" w:rsidR="00770FB6" w:rsidRDefault="00770FB6" w:rsidP="00770FB6">
      <w:pPr>
        <w:pStyle w:val="Heading2"/>
        <w:widowControl w:val="0"/>
      </w:pPr>
      <w:r>
        <w:t>Level Two Heading to Identify an Additional Subtopic of the Section</w:t>
      </w:r>
    </w:p>
    <w:p w14:paraId="46297F06" w14:textId="185135E5" w:rsidR="00770FB6" w:rsidRDefault="00770FB6" w:rsidP="00770FB6">
      <w:pPr>
        <w:widowControl w:val="0"/>
      </w:pPr>
      <w:r>
        <w:t>Begin writing the first paragraph of the section here… Use the same level heading for topics of the equal importance.</w:t>
      </w:r>
    </w:p>
    <w:p w14:paraId="2EE512EA" w14:textId="22D691C7" w:rsidR="00591273" w:rsidRDefault="00591273" w:rsidP="00CD2222">
      <w:pPr>
        <w:pStyle w:val="Heading1"/>
      </w:pPr>
      <w:r>
        <w:t>Method</w:t>
      </w:r>
    </w:p>
    <w:p w14:paraId="1CA34A26" w14:textId="76B89913" w:rsidR="00591273" w:rsidRPr="00591273" w:rsidRDefault="00591273" w:rsidP="00591273">
      <w:r>
        <w:t xml:space="preserve">The method of the research was automated using an R script and run in RStudio (see </w:t>
      </w:r>
      <w:r w:rsidR="000600D6">
        <w:fldChar w:fldCharType="begin"/>
      </w:r>
      <w:r w:rsidR="000600D6">
        <w:instrText xml:space="preserve"> REF aCode \h </w:instrText>
      </w:r>
      <w:r w:rsidR="000600D6">
        <w:fldChar w:fldCharType="separate"/>
      </w:r>
      <w:r w:rsidR="00D868A3">
        <w:t>Appendix</w:t>
      </w:r>
      <w:r w:rsidR="000600D6">
        <w:fldChar w:fldCharType="end"/>
      </w:r>
      <w:r>
        <w:t>).</w:t>
      </w:r>
    </w:p>
    <w:p w14:paraId="7FC7349A" w14:textId="39167DCE" w:rsidR="00770FB6" w:rsidRDefault="00CD2222" w:rsidP="00CD2222">
      <w:pPr>
        <w:pStyle w:val="Heading1"/>
      </w:pPr>
      <w:r>
        <w:t>Conclusion</w:t>
      </w:r>
    </w:p>
    <w:p w14:paraId="11AC0ED0" w14:textId="37982818" w:rsidR="002A5FB0" w:rsidRDefault="002A5FB0" w:rsidP="00897758">
      <w:r>
        <w:rPr>
          <w:rFonts w:eastAsia="Times New Roman"/>
        </w:rPr>
        <w:t>Begin writing the conclusion here…</w:t>
      </w:r>
      <w:r w:rsidRPr="002A5FB0">
        <w:t xml:space="preserve"> </w:t>
      </w:r>
      <w:r>
        <w:t xml:space="preserve">Use the conclusion section for </w:t>
      </w:r>
      <w:r w:rsidRPr="002A5FB0">
        <w:rPr>
          <w:rFonts w:eastAsia="Times New Roman"/>
        </w:rPr>
        <w:t>wrap</w:t>
      </w:r>
      <w:r>
        <w:rPr>
          <w:rFonts w:eastAsia="Times New Roman"/>
        </w:rPr>
        <w:t>ping</w:t>
      </w:r>
      <w:r w:rsidRPr="002A5FB0">
        <w:rPr>
          <w:rFonts w:eastAsia="Times New Roman"/>
        </w:rPr>
        <w:t xml:space="preserve"> up all the main ideas discussed in the </w:t>
      </w:r>
      <w:r w:rsidR="00AD6C4F">
        <w:rPr>
          <w:rFonts w:eastAsia="Times New Roman"/>
        </w:rPr>
        <w:t>paper</w:t>
      </w:r>
      <w:r w:rsidRPr="002A5FB0">
        <w:rPr>
          <w:rFonts w:eastAsia="Times New Roman"/>
        </w:rPr>
        <w:t xml:space="preserve"> and </w:t>
      </w:r>
      <w:r>
        <w:rPr>
          <w:rFonts w:eastAsia="Times New Roman"/>
        </w:rPr>
        <w:t xml:space="preserve">for </w:t>
      </w:r>
      <w:r w:rsidRPr="002A5FB0">
        <w:rPr>
          <w:rFonts w:eastAsia="Times New Roman"/>
        </w:rPr>
        <w:t>show</w:t>
      </w:r>
      <w:r>
        <w:rPr>
          <w:rFonts w:eastAsia="Times New Roman"/>
        </w:rPr>
        <w:t>ing</w:t>
      </w:r>
      <w:r w:rsidRPr="002A5FB0">
        <w:rPr>
          <w:rFonts w:eastAsia="Times New Roman"/>
        </w:rPr>
        <w:t xml:space="preserve"> how all the main points relate to the thesis statement to help support the claim made in the thesis.</w:t>
      </w:r>
      <w:r>
        <w:rPr>
          <w:rFonts w:eastAsia="Times New Roman"/>
        </w:rPr>
        <w:t xml:space="preserve"> </w:t>
      </w:r>
      <w:r w:rsidRPr="002A5FB0">
        <w:rPr>
          <w:rFonts w:eastAsia="Times New Roman"/>
        </w:rPr>
        <w:t>Avoid introducing new ideas in the conclusion or beginning with “In conclusion.”</w:t>
      </w:r>
      <w:r>
        <w:rPr>
          <w:rFonts w:eastAsia="Times New Roman"/>
        </w:rPr>
        <w:t xml:space="preserve"> </w:t>
      </w:r>
    </w:p>
    <w:p w14:paraId="4C828B15" w14:textId="5059AA8C" w:rsidR="00064EA2" w:rsidRDefault="00064EA2" w:rsidP="00770FB6">
      <w:pPr>
        <w:pStyle w:val="Heading1"/>
      </w:pPr>
      <w:commentRangeStart w:id="6"/>
      <w:r w:rsidRPr="00064EA2">
        <w:lastRenderedPageBreak/>
        <w:t>References</w:t>
      </w:r>
      <w:commentRangeEnd w:id="6"/>
      <w:r w:rsidR="00DE008C">
        <w:rPr>
          <w:rStyle w:val="CommentReference"/>
          <w:rFonts w:eastAsia="MS Mincho" w:cs="Times New Roman"/>
          <w:b w:val="0"/>
          <w:kern w:val="0"/>
        </w:rPr>
        <w:commentReference w:id="6"/>
      </w:r>
    </w:p>
    <w:p w14:paraId="4880F081" w14:textId="2724FCBF" w:rsidR="004046A7" w:rsidRDefault="00064EA2" w:rsidP="002A5FB0">
      <w:pPr>
        <w:ind w:left="720" w:hanging="720"/>
      </w:pPr>
      <w:r w:rsidRPr="00064EA2">
        <w:t xml:space="preserve">American Psychological Association. (2020). </w:t>
      </w:r>
      <w:r w:rsidRPr="00064EA2">
        <w:rPr>
          <w:i/>
          <w:iCs/>
        </w:rPr>
        <w:t>Publication manual of the American Psychological Association</w:t>
      </w:r>
      <w:r w:rsidRPr="00064EA2">
        <w:t xml:space="preserve"> (7th ed.). </w:t>
      </w:r>
      <w:r w:rsidR="005F3D4E" w:rsidRPr="005F3D4E">
        <w:t>https://doi.org/10.1037/0000165-</w:t>
      </w:r>
      <w:commentRangeStart w:id="7"/>
      <w:r w:rsidR="005F3D4E" w:rsidRPr="005F3D4E">
        <w:t>000</w:t>
      </w:r>
      <w:commentRangeEnd w:id="7"/>
      <w:r w:rsidR="00DE008C">
        <w:rPr>
          <w:rStyle w:val="CommentReference"/>
          <w:rFonts w:eastAsia="MS Mincho"/>
          <w:kern w:val="0"/>
        </w:rPr>
        <w:commentReference w:id="7"/>
      </w:r>
    </w:p>
    <w:p w14:paraId="3DF6FBB7" w14:textId="73051FE2" w:rsidR="005F3D4E" w:rsidRDefault="005F3D4E" w:rsidP="002A5FB0">
      <w:pPr>
        <w:ind w:left="720" w:hanging="720"/>
      </w:pPr>
      <w:proofErr w:type="spellStart"/>
      <w:r w:rsidRPr="005F3D4E">
        <w:t>Dery</w:t>
      </w:r>
      <w:proofErr w:type="spellEnd"/>
      <w:r w:rsidRPr="005F3D4E">
        <w:t xml:space="preserve">, M. (2018). </w:t>
      </w:r>
      <w:r w:rsidRPr="005F3D4E">
        <w:rPr>
          <w:i/>
          <w:iCs/>
        </w:rPr>
        <w:t>Born to be posthumous: The eccentric life and mysterious genius of Edward Gory</w:t>
      </w:r>
      <w:r w:rsidRPr="005F3D4E">
        <w:t xml:space="preserve">. Little, Brown and </w:t>
      </w:r>
      <w:commentRangeStart w:id="8"/>
      <w:r w:rsidRPr="005F3D4E">
        <w:t>Company</w:t>
      </w:r>
      <w:commentRangeEnd w:id="8"/>
      <w:r w:rsidR="00DE008C">
        <w:rPr>
          <w:rStyle w:val="CommentReference"/>
          <w:rFonts w:eastAsia="MS Mincho"/>
          <w:kern w:val="0"/>
        </w:rPr>
        <w:commentReference w:id="8"/>
      </w:r>
      <w:r w:rsidRPr="005F3D4E">
        <w:t>.</w:t>
      </w:r>
    </w:p>
    <w:p w14:paraId="435A0E5F" w14:textId="5B289489" w:rsidR="005C3690" w:rsidRDefault="005C3690" w:rsidP="002A5FB0">
      <w:pPr>
        <w:ind w:left="720" w:hanging="720"/>
      </w:pPr>
      <w:r w:rsidRPr="00F65756">
        <w:t xml:space="preserve">Kim, Y.-S. G., </w:t>
      </w:r>
      <w:proofErr w:type="spellStart"/>
      <w:r w:rsidRPr="00F65756">
        <w:t>Petscher</w:t>
      </w:r>
      <w:proofErr w:type="spellEnd"/>
      <w:r w:rsidRPr="00F65756">
        <w:t xml:space="preserve">, Y., </w:t>
      </w:r>
      <w:proofErr w:type="spellStart"/>
      <w:r w:rsidRPr="00F65756">
        <w:t>Wanzek</w:t>
      </w:r>
      <w:proofErr w:type="spellEnd"/>
      <w:r w:rsidRPr="00F65756">
        <w:t xml:space="preserve">, J., &amp; Al </w:t>
      </w:r>
      <w:proofErr w:type="spellStart"/>
      <w:r w:rsidRPr="00F65756">
        <w:t>Otaiba</w:t>
      </w:r>
      <w:proofErr w:type="spellEnd"/>
      <w:r w:rsidRPr="00F65756">
        <w:t xml:space="preserve">, S. (2018). Relations between reading and writing: </w:t>
      </w:r>
      <w:r>
        <w:t>A</w:t>
      </w:r>
      <w:r w:rsidRPr="00F65756">
        <w:t xml:space="preserve"> longitudinal examination from grades 3 to 6. </w:t>
      </w:r>
      <w:r w:rsidRPr="007A06CB">
        <w:rPr>
          <w:i/>
          <w:iCs/>
        </w:rPr>
        <w:t>Reading &amp; Writing</w:t>
      </w:r>
      <w:r w:rsidRPr="00F65756">
        <w:t xml:space="preserve">, </w:t>
      </w:r>
      <w:r w:rsidRPr="007A06CB">
        <w:rPr>
          <w:i/>
          <w:iCs/>
        </w:rPr>
        <w:t>31</w:t>
      </w:r>
      <w:r w:rsidRPr="00F65756">
        <w:t>(7), 1591–1618. https://doi</w:t>
      </w:r>
      <w:r w:rsidR="00A87F00">
        <w:t>.</w:t>
      </w:r>
      <w:r w:rsidRPr="00F65756">
        <w:t>org</w:t>
      </w:r>
      <w:r w:rsidR="00A87F00" w:rsidRPr="00F65756">
        <w:t xml:space="preserve"> </w:t>
      </w:r>
      <w:r w:rsidRPr="00F65756">
        <w:t>/10.1007/s11145-018-9855-</w:t>
      </w:r>
      <w:commentRangeStart w:id="9"/>
      <w:r w:rsidRPr="00F65756">
        <w:t>4</w:t>
      </w:r>
      <w:commentRangeEnd w:id="9"/>
      <w:r w:rsidR="00DE008C">
        <w:rPr>
          <w:rStyle w:val="CommentReference"/>
          <w:rFonts w:eastAsia="MS Mincho"/>
          <w:kern w:val="0"/>
        </w:rPr>
        <w:commentReference w:id="9"/>
      </w:r>
    </w:p>
    <w:bookmarkStart w:id="10" w:name="_Hlk98297005"/>
    <w:p w14:paraId="0CD68930" w14:textId="77777777" w:rsidR="00D868A3" w:rsidRDefault="00CA129A">
      <w:r>
        <w:rPr>
          <w:rFonts w:eastAsiaTheme="majorEastAsia" w:cstheme="majorBidi"/>
          <w:b/>
          <w:szCs w:val="32"/>
        </w:rPr>
        <w:fldChar w:fldCharType="begin"/>
      </w:r>
      <w:r w:rsidR="00116C6D">
        <w:instrText>INCLUDETEXT</w:instrText>
      </w:r>
      <w:r>
        <w:instrText xml:space="preserve"> </w:instrText>
      </w:r>
      <w:r w:rsidR="00116C6D">
        <w:instrText>"</w:instrText>
      </w:r>
      <w:r>
        <w:fldChar w:fldCharType="begin"/>
      </w:r>
      <w:r>
        <w:instrText xml:space="preserve">FILENAME \p </w:instrText>
      </w:r>
      <w:r>
        <w:fldChar w:fldCharType="separate"/>
      </w:r>
      <w:r w:rsidR="00D868A3">
        <w:rPr>
          <w:noProof/>
        </w:rPr>
        <w:instrText>C:\R\Projects\apatfa\inst\iris\paper.docx</w:instrText>
      </w:r>
      <w:r>
        <w:fldChar w:fldCharType="end"/>
      </w:r>
      <w:r>
        <w:instrText>/</w:instrText>
      </w:r>
      <w:r w:rsidR="00210BA5">
        <w:instrText>../paper</w:instrText>
      </w:r>
      <w:r>
        <w:instrText>.tfa.docx</w:instrText>
      </w:r>
      <w:r w:rsidR="00116C6D">
        <w:instrText>"</w:instrText>
      </w:r>
      <w:r>
        <w:rPr>
          <w:rFonts w:eastAsiaTheme="majorEastAsia" w:cstheme="majorBidi"/>
          <w:b/>
          <w:szCs w:val="32"/>
        </w:rPr>
        <w:fldChar w:fldCharType="separate"/>
      </w:r>
      <w:r w:rsidR="00D868A3">
        <w:br w:type="page"/>
      </w:r>
    </w:p>
    <w:p w14:paraId="1D59B382" w14:textId="77777777" w:rsidR="00D868A3" w:rsidRDefault="00D868A3">
      <w:pPr>
        <w:pStyle w:val="Heading1"/>
      </w:pPr>
      <w:r>
        <w:lastRenderedPageBreak/>
        <w:t>Tables</w:t>
      </w:r>
    </w:p>
    <w:p w14:paraId="15483721" w14:textId="77777777" w:rsidR="00D868A3" w:rsidRDefault="00D868A3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firstLine="0"/>
      </w:pPr>
      <w:bookmarkStart w:id="11" w:name="tStatsPetalWidthBySpecies"/>
      <w:r>
        <w:rPr>
          <w:b/>
        </w:rPr>
        <w:t>Table 1</w:t>
      </w:r>
      <w:bookmarkEnd w:id="11"/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9360"/>
      </w:tblGrid>
      <w:tr w:rsidR="00D868A3" w14:paraId="1FB27720" w14:textId="77777777">
        <w:tc>
          <w:tcPr>
            <w:tcW w:w="9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7A99C" w14:textId="77777777" w:rsidR="00D868A3" w:rsidRDefault="00D868A3">
            <w:pPr>
              <w:keepNext/>
              <w:ind w:firstLine="0"/>
            </w:pPr>
            <w:r>
              <w:rPr>
                <w:rFonts w:eastAsia="Times New Roman"/>
                <w:i/>
                <w:color w:val="000000"/>
              </w:rPr>
              <w:t xml:space="preserve">Statistics for </w:t>
            </w:r>
            <w:proofErr w:type="spellStart"/>
            <w:r>
              <w:rPr>
                <w:rFonts w:eastAsia="Times New Roman"/>
                <w:i/>
                <w:color w:val="000000"/>
              </w:rPr>
              <w:t>iris$</w:t>
            </w:r>
            <w:r>
              <w:rPr>
                <w:rFonts w:eastAsia="Times New Roman"/>
                <w:color w:val="000000"/>
              </w:rPr>
              <w:t>PetalWidth</w:t>
            </w:r>
            <w:proofErr w:type="spellEnd"/>
            <w:r>
              <w:rPr>
                <w:rFonts w:eastAsia="Times New Roman"/>
                <w:i/>
                <w:color w:val="000000"/>
              </w:rPr>
              <w:t xml:space="preserve"> by </w:t>
            </w:r>
            <w:r>
              <w:rPr>
                <w:rFonts w:eastAsia="Times New Roman"/>
                <w:color w:val="000000"/>
              </w:rPr>
              <w:t>Species</w:t>
            </w:r>
            <w:r>
              <w:rPr>
                <w:rFonts w:eastAsia="Times New Roman"/>
                <w:i/>
                <w:color w:val="000000"/>
              </w:rPr>
              <w:t xml:space="preserve"> (</w:t>
            </w:r>
            <w:r>
              <w:rPr>
                <w:rFonts w:eastAsia="Times New Roman"/>
                <w:color w:val="000000"/>
              </w:rPr>
              <w:t>n</w:t>
            </w:r>
            <w:r>
              <w:rPr>
                <w:rFonts w:eastAsia="Times New Roman"/>
                <w:i/>
                <w:color w:val="000000"/>
              </w:rPr>
              <w:t xml:space="preserve"> = 150)</w:t>
            </w:r>
          </w:p>
        </w:tc>
      </w:tr>
    </w:tbl>
    <w:p w14:paraId="1C90DBF9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0" w:lineRule="auto"/>
        <w:ind w:firstLine="0"/>
      </w:pP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1467"/>
        <w:gridCol w:w="507"/>
        <w:gridCol w:w="813"/>
        <w:gridCol w:w="687"/>
        <w:gridCol w:w="1173"/>
        <w:gridCol w:w="1080"/>
      </w:tblGrid>
      <w:tr w:rsidR="00D868A3" w14:paraId="208BA04D" w14:textId="77777777">
        <w:trPr>
          <w:tblHeader/>
        </w:trPr>
        <w:tc>
          <w:tcPr>
            <w:tcW w:w="1467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38EA9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i/>
                <w:color w:val="000000"/>
              </w:rPr>
              <w:t>Species</w:t>
            </w:r>
          </w:p>
        </w:tc>
        <w:tc>
          <w:tcPr>
            <w:tcW w:w="507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4D3DF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i/>
                <w:color w:val="000000"/>
              </w:rPr>
              <w:t>n</w:t>
            </w:r>
          </w:p>
        </w:tc>
        <w:tc>
          <w:tcPr>
            <w:tcW w:w="81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0C9D5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i/>
                <w:color w:val="000000"/>
              </w:rPr>
              <w:t>Mean</w:t>
            </w:r>
          </w:p>
        </w:tc>
        <w:tc>
          <w:tcPr>
            <w:tcW w:w="687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BD695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i/>
                <w:color w:val="000000"/>
              </w:rPr>
              <w:t>SD</w:t>
            </w:r>
          </w:p>
        </w:tc>
        <w:tc>
          <w:tcPr>
            <w:tcW w:w="1173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3E2AD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i/>
                <w:color w:val="000000"/>
              </w:rPr>
              <w:t>Skewness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BEACD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i/>
                <w:color w:val="000000"/>
              </w:rPr>
              <w:t>Kurtosis</w:t>
            </w:r>
          </w:p>
        </w:tc>
      </w:tr>
      <w:tr w:rsidR="00D868A3" w14:paraId="79F41BA9" w14:textId="77777777">
        <w:tc>
          <w:tcPr>
            <w:tcW w:w="14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17E0B" w14:textId="77777777" w:rsidR="00D868A3" w:rsidRDefault="00D868A3">
            <w:pPr>
              <w:keepNext/>
              <w:spacing w:before="100" w:after="100"/>
              <w:ind w:left="100" w:right="100" w:firstLine="0"/>
            </w:pPr>
            <w:proofErr w:type="spellStart"/>
            <w:r>
              <w:rPr>
                <w:rFonts w:ascii="Courier New" w:eastAsia="Courier New" w:hAnsi="Courier New" w:cs="Courier New"/>
                <w:color w:val="000000"/>
                <w:sz w:val="20"/>
                <w:szCs w:val="20"/>
              </w:rPr>
              <w:t>setosa</w:t>
            </w:r>
            <w:proofErr w:type="spellEnd"/>
          </w:p>
        </w:tc>
        <w:tc>
          <w:tcPr>
            <w:tcW w:w="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D3E32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50</w:t>
            </w:r>
          </w:p>
        </w:tc>
        <w:tc>
          <w:tcPr>
            <w:tcW w:w="8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7C19C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0.25</w:t>
            </w:r>
          </w:p>
        </w:tc>
        <w:tc>
          <w:tcPr>
            <w:tcW w:w="6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B2F0D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0.11</w:t>
            </w:r>
          </w:p>
        </w:tc>
        <w:tc>
          <w:tcPr>
            <w:tcW w:w="1173" w:type="dxa"/>
            <w:shd w:val="clear" w:color="auto" w:fill="D9717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8D419" w14:textId="77777777" w:rsidR="00D868A3" w:rsidRDefault="00D868A3">
            <w:pPr>
              <w:keepNext/>
              <w:spacing w:before="100" w:after="100"/>
              <w:ind w:left="208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1.22</w:t>
            </w:r>
          </w:p>
        </w:tc>
        <w:tc>
          <w:tcPr>
            <w:tcW w:w="1080" w:type="dxa"/>
            <w:shd w:val="clear" w:color="auto" w:fill="D9717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D9CC5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4.43</w:t>
            </w:r>
          </w:p>
        </w:tc>
      </w:tr>
      <w:tr w:rsidR="00D868A3" w14:paraId="5D70760C" w14:textId="77777777">
        <w:tc>
          <w:tcPr>
            <w:tcW w:w="14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62A64" w14:textId="77777777" w:rsidR="00D868A3" w:rsidRDefault="00D868A3">
            <w:pPr>
              <w:keepNext/>
              <w:spacing w:before="100" w:after="100"/>
              <w:ind w:left="100" w:right="100" w:firstLine="0"/>
            </w:pPr>
            <w:r>
              <w:rPr>
                <w:rFonts w:ascii="Courier New" w:eastAsia="Courier New" w:hAnsi="Courier New" w:cs="Courier New"/>
                <w:color w:val="000000"/>
                <w:sz w:val="20"/>
                <w:szCs w:val="20"/>
              </w:rPr>
              <w:t>versicolor</w:t>
            </w:r>
          </w:p>
        </w:tc>
        <w:tc>
          <w:tcPr>
            <w:tcW w:w="50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50BE1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50</w:t>
            </w:r>
          </w:p>
        </w:tc>
        <w:tc>
          <w:tcPr>
            <w:tcW w:w="8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59080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1.33</w:t>
            </w:r>
          </w:p>
        </w:tc>
        <w:tc>
          <w:tcPr>
            <w:tcW w:w="68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56F91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0.20</w:t>
            </w:r>
          </w:p>
        </w:tc>
        <w:tc>
          <w:tcPr>
            <w:tcW w:w="1173" w:type="dxa"/>
            <w:shd w:val="clear" w:color="auto" w:fill="D9717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5EB44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-0.03</w:t>
            </w:r>
          </w:p>
        </w:tc>
        <w:tc>
          <w:tcPr>
            <w:tcW w:w="1080" w:type="dxa"/>
            <w:shd w:val="clear" w:color="auto" w:fill="D9717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F3E2A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2.51</w:t>
            </w:r>
          </w:p>
        </w:tc>
      </w:tr>
      <w:tr w:rsidR="00D868A3" w14:paraId="3F20AFE6" w14:textId="77777777">
        <w:tc>
          <w:tcPr>
            <w:tcW w:w="146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D8B51" w14:textId="77777777" w:rsidR="00D868A3" w:rsidRDefault="00D868A3">
            <w:pPr>
              <w:keepNext/>
              <w:spacing w:before="100" w:after="100"/>
              <w:ind w:left="100" w:right="100" w:firstLine="0"/>
            </w:pPr>
            <w:r>
              <w:rPr>
                <w:rFonts w:ascii="Courier New" w:eastAsia="Courier New" w:hAnsi="Courier New" w:cs="Courier New"/>
                <w:color w:val="000000"/>
                <w:sz w:val="20"/>
                <w:szCs w:val="20"/>
              </w:rPr>
              <w:t>virginica</w:t>
            </w:r>
          </w:p>
        </w:tc>
        <w:tc>
          <w:tcPr>
            <w:tcW w:w="50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67DEB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50</w:t>
            </w:r>
          </w:p>
        </w:tc>
        <w:tc>
          <w:tcPr>
            <w:tcW w:w="813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94B88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2.03</w:t>
            </w:r>
          </w:p>
        </w:tc>
        <w:tc>
          <w:tcPr>
            <w:tcW w:w="687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36BDC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0.27</w:t>
            </w:r>
          </w:p>
        </w:tc>
        <w:tc>
          <w:tcPr>
            <w:tcW w:w="1173" w:type="dxa"/>
            <w:tcBorders>
              <w:bottom w:val="single" w:sz="16" w:space="0" w:color="666666"/>
            </w:tcBorders>
            <w:shd w:val="clear" w:color="auto" w:fill="4DB6D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DAD65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-0.13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4DB6D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1A055" w14:textId="77777777" w:rsidR="00D868A3" w:rsidRDefault="00D868A3">
            <w:pPr>
              <w:keepNext/>
              <w:spacing w:before="100" w:after="100"/>
              <w:ind w:left="100" w:right="100" w:firstLine="0"/>
              <w:jc w:val="center"/>
            </w:pPr>
            <w:r>
              <w:rPr>
                <w:rFonts w:eastAsia="Arial" w:hAnsi="Arial" w:cs="Arial"/>
                <w:color w:val="000000"/>
              </w:rPr>
              <w:t>2.34</w:t>
            </w:r>
          </w:p>
        </w:tc>
      </w:tr>
    </w:tbl>
    <w:p w14:paraId="6408EE48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9360"/>
      </w:tblGrid>
      <w:tr w:rsidR="00D868A3" w14:paraId="2E180ABE" w14:textId="77777777">
        <w:tc>
          <w:tcPr>
            <w:tcW w:w="9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A374B" w14:textId="77777777" w:rsidR="00D868A3" w:rsidRDefault="00D868A3">
            <w:pPr>
              <w:keepNext/>
              <w:ind w:firstLine="0"/>
            </w:pPr>
            <w:r>
              <w:rPr>
                <w:rFonts w:eastAsia="Times New Roman"/>
                <w:i/>
                <w:color w:val="000000"/>
              </w:rPr>
              <w:t>Note</w:t>
            </w:r>
            <w:r>
              <w:rPr>
                <w:rFonts w:eastAsia="Times New Roman"/>
                <w:color w:val="000000"/>
              </w:rPr>
              <w:t>.  Group sizes were balanced.  Coloring (blue=Yes, red=No, grey=NA) indicated if a Shapiro-Wilk test of normality failed to reject the null hypothesis that the data were sampled from a population that was normally distributed (</w:t>
            </w:r>
            <w:r>
              <w:rPr>
                <w:rFonts w:eastAsia="Times New Roman"/>
                <w:i/>
                <w:color w:val="000000"/>
              </w:rPr>
              <w:t>p</w:t>
            </w:r>
            <w:r>
              <w:rPr>
                <w:rFonts w:eastAsia="Times New Roman"/>
                <w:color w:val="000000"/>
              </w:rPr>
              <w:t>&gt;0.05).</w:t>
            </w:r>
          </w:p>
        </w:tc>
      </w:tr>
    </w:tbl>
    <w:p w14:paraId="6B60F456" w14:textId="77777777" w:rsidR="00D868A3" w:rsidRDefault="00D868A3">
      <w:pPr>
        <w:sectPr w:rsidR="00D868A3">
          <w:headerReference w:type="default" r:id="rId11"/>
          <w:pgSz w:w="12240" w:h="15840"/>
          <w:pgMar w:top="1440" w:right="1440" w:bottom="1440" w:left="1440" w:header="720" w:footer="720" w:gutter="0"/>
          <w:cols w:space="720"/>
        </w:sectPr>
      </w:pPr>
    </w:p>
    <w:p w14:paraId="018A74DE" w14:textId="77777777" w:rsidR="00D868A3" w:rsidRDefault="00D868A3">
      <w:pPr>
        <w:pStyle w:val="Heading1"/>
      </w:pPr>
      <w:r>
        <w:lastRenderedPageBreak/>
        <w:t>Figures</w:t>
      </w:r>
    </w:p>
    <w:p w14:paraId="37B2123C" w14:textId="77777777" w:rsidR="00D868A3" w:rsidRDefault="00D868A3">
      <w:pPr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firstLine="0"/>
      </w:pPr>
      <w:bookmarkStart w:id="12" w:name="fBoxplotPetalWidthBySpecies"/>
      <w:r>
        <w:rPr>
          <w:b/>
        </w:rPr>
        <w:t>Figure 1</w:t>
      </w:r>
      <w:bookmarkEnd w:id="12"/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12960"/>
      </w:tblGrid>
      <w:tr w:rsidR="00D868A3" w14:paraId="4F01B3E5" w14:textId="77777777">
        <w:tc>
          <w:tcPr>
            <w:tcW w:w="129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25A5E" w14:textId="77777777" w:rsidR="00D868A3" w:rsidRDefault="00D868A3">
            <w:pPr>
              <w:keepNext/>
              <w:ind w:firstLine="0"/>
            </w:pPr>
            <w:r>
              <w:rPr>
                <w:rFonts w:eastAsia="Times New Roman"/>
                <w:i/>
                <w:color w:val="000000"/>
              </w:rPr>
              <w:t xml:space="preserve">Boxplot of </w:t>
            </w:r>
            <w:proofErr w:type="spellStart"/>
            <w:r>
              <w:rPr>
                <w:rFonts w:eastAsia="Times New Roman"/>
                <w:i/>
                <w:color w:val="000000"/>
              </w:rPr>
              <w:t>iris$</w:t>
            </w:r>
            <w:r>
              <w:rPr>
                <w:rFonts w:eastAsia="Times New Roman"/>
                <w:color w:val="000000"/>
              </w:rPr>
              <w:t>PetalWidth</w:t>
            </w:r>
            <w:proofErr w:type="spellEnd"/>
            <w:r>
              <w:rPr>
                <w:rFonts w:eastAsia="Times New Roman"/>
                <w:i/>
                <w:color w:val="000000"/>
              </w:rPr>
              <w:t xml:space="preserve"> by </w:t>
            </w:r>
            <w:r>
              <w:rPr>
                <w:rFonts w:eastAsia="Times New Roman"/>
                <w:color w:val="000000"/>
              </w:rPr>
              <w:t>Species</w:t>
            </w:r>
            <w:r>
              <w:rPr>
                <w:rFonts w:eastAsia="Times New Roman"/>
                <w:i/>
                <w:color w:val="000000"/>
              </w:rPr>
              <w:t xml:space="preserve"> (</w:t>
            </w:r>
            <w:r>
              <w:rPr>
                <w:rFonts w:eastAsia="Times New Roman"/>
                <w:color w:val="000000"/>
              </w:rPr>
              <w:t>n</w:t>
            </w:r>
            <w:r>
              <w:rPr>
                <w:rFonts w:eastAsia="Times New Roman"/>
                <w:i/>
                <w:color w:val="000000"/>
              </w:rPr>
              <w:t xml:space="preserve"> = 150)</w:t>
            </w:r>
          </w:p>
        </w:tc>
      </w:tr>
    </w:tbl>
    <w:p w14:paraId="0F5F39A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0" w:lineRule="auto"/>
        <w:ind w:firstLine="0"/>
      </w:pPr>
    </w:p>
    <w:p w14:paraId="53346163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noProof/>
        </w:rPr>
        <w:drawing>
          <wp:inline distT="0" distB="0" distL="0" distR="0" wp14:anchorId="6A6327EB" wp14:editId="78FF5349">
            <wp:extent cx="8229600" cy="39319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" cy="54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B88EE01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tbl>
      <w:tblPr>
        <w:tblW w:w="0" w:type="auto"/>
        <w:tblLayout w:type="fixed"/>
        <w:tblLook w:val="0420" w:firstRow="1" w:lastRow="0" w:firstColumn="0" w:lastColumn="0" w:noHBand="0" w:noVBand="1"/>
      </w:tblPr>
      <w:tblGrid>
        <w:gridCol w:w="12960"/>
      </w:tblGrid>
      <w:tr w:rsidR="00D868A3" w14:paraId="23432EDE" w14:textId="77777777">
        <w:tc>
          <w:tcPr>
            <w:tcW w:w="129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F6A70" w14:textId="77777777" w:rsidR="00D868A3" w:rsidRDefault="00D868A3">
            <w:pPr>
              <w:keepNext/>
              <w:ind w:firstLine="0"/>
            </w:pPr>
            <w:r>
              <w:rPr>
                <w:rFonts w:eastAsia="Times New Roman"/>
                <w:i/>
                <w:color w:val="000000"/>
              </w:rPr>
              <w:t>Note</w:t>
            </w:r>
            <w:r>
              <w:rPr>
                <w:rFonts w:eastAsia="Times New Roman"/>
                <w:color w:val="000000"/>
              </w:rPr>
              <w:t>.  Outliers were observed.  Coloring indicated if a Shapiro-Wilk test of normality failed to reject the null hypothesis that the data were sampled from a population that was normally distributed (</w:t>
            </w:r>
            <w:r>
              <w:rPr>
                <w:rFonts w:eastAsia="Times New Roman"/>
                <w:i/>
                <w:color w:val="000000"/>
              </w:rPr>
              <w:t>p</w:t>
            </w:r>
            <w:r>
              <w:rPr>
                <w:rFonts w:eastAsia="Times New Roman"/>
                <w:color w:val="000000"/>
              </w:rPr>
              <w:t>&gt;0.05).</w:t>
            </w:r>
          </w:p>
        </w:tc>
      </w:tr>
    </w:tbl>
    <w:p w14:paraId="6369CEF1" w14:textId="77777777" w:rsidR="00D868A3" w:rsidRDefault="00D868A3">
      <w:pPr>
        <w:sectPr w:rsidR="00D868A3">
          <w:headerReference w:type="default" r:id="rId13"/>
          <w:pgSz w:w="15840" w:h="12240" w:orient="landscape"/>
          <w:pgMar w:top="1440" w:right="1440" w:bottom="1440" w:left="1440" w:header="720" w:footer="720" w:gutter="0"/>
          <w:cols w:space="720"/>
        </w:sectPr>
      </w:pPr>
    </w:p>
    <w:p w14:paraId="6D34DAA6" w14:textId="77777777" w:rsidR="00D868A3" w:rsidRDefault="00D868A3">
      <w:pPr>
        <w:pStyle w:val="Heading1"/>
      </w:pPr>
      <w:bookmarkStart w:id="13" w:name="aCode"/>
      <w:r>
        <w:lastRenderedPageBreak/>
        <w:t>Appendix</w:t>
      </w:r>
      <w:bookmarkEnd w:id="13"/>
    </w:p>
    <w:p w14:paraId="1FB5101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ind w:firstLine="0"/>
      </w:pPr>
      <w:r>
        <w:rPr>
          <w:rFonts w:eastAsia="Times New Roman"/>
          <w:color w:val="000000"/>
        </w:rPr>
        <w:t>The R code below was used in RStudio to automate the method of the research.</w:t>
      </w:r>
    </w:p>
    <w:p w14:paraId="0037DB1E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79DDB24F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 Load libraries.</w:t>
      </w:r>
    </w:p>
    <w:p w14:paraId="490E8B8B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4E0C2BB0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library(apatfa)</w:t>
      </w:r>
    </w:p>
    <w:p w14:paraId="43F4D0C2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library(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flextabl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)</w:t>
      </w:r>
    </w:p>
    <w:p w14:paraId="21F989CE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library(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tidyvers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)</w:t>
      </w:r>
    </w:p>
    <w:p w14:paraId="7D2869D1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library(utils)</w:t>
      </w:r>
    </w:p>
    <w:p w14:paraId="127069CB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7D9755C0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31C1B21E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 Define styles.</w:t>
      </w:r>
    </w:p>
    <w:p w14:paraId="6EDAFD0A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622A6829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styles &lt;-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get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style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</w:t>
      </w:r>
    </w:p>
    <w:p w14:paraId="0FEACCBB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set_apa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default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</w:t>
      </w:r>
    </w:p>
    <w:p w14:paraId="3DBCE1A0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122879B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35D30D7F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 Initialize the list of table, figure, and appendix content.</w:t>
      </w:r>
    </w:p>
    <w:p w14:paraId="7CB97FB3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7364E990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init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tfa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</w:t>
      </w:r>
    </w:p>
    <w:p w14:paraId="01613D1E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0A72487F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5D53E423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 Add an appendix containing this R code.</w:t>
      </w:r>
    </w:p>
    <w:p w14:paraId="7663FA4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74864D90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add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appendix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"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aCod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", function(x, brief, ...) {</w:t>
      </w:r>
    </w:p>
    <w:p w14:paraId="5F5A753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file_nam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&lt;-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getSrcFilenam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function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{})</w:t>
      </w:r>
    </w:p>
    <w:p w14:paraId="2C507C9A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x %&gt;%</w:t>
      </w:r>
    </w:p>
    <w:p w14:paraId="26C8F8D0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add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md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"The R code below was used in RStudio to ",</w:t>
      </w:r>
    </w:p>
    <w:p w14:paraId="06FE0760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             "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automate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the method of the research.") %&gt;%</w:t>
      </w:r>
    </w:p>
    <w:p w14:paraId="5A6DB01C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add_code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fil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file_nam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, head = brief)</w:t>
      </w:r>
    </w:p>
    <w:p w14:paraId="3D0A11E4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})</w:t>
      </w:r>
    </w:p>
    <w:p w14:paraId="465D2B00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7F476A4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71C5FAD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 Add styling for your own data frame.</w:t>
      </w:r>
    </w:p>
    <w:p w14:paraId="5335E9E5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565AC889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proofErr w:type="spellStart"/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gsub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"[.]", "", names(iris)) -&gt; names(iris)</w:t>
      </w:r>
    </w:p>
    <w:p w14:paraId="73CC2182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styles %&gt;%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add_styling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iris) -&gt; styles</w:t>
      </w:r>
    </w:p>
    <w:p w14:paraId="792E6E16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0542378F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585A1C46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title &lt;-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title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n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"Statistics for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iris$PetalWidth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by Species", iris)</w:t>
      </w:r>
    </w:p>
    <w:p w14:paraId="13FB9388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355783A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note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that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"Group sizes were balanced.") %&gt;%</w:t>
      </w:r>
    </w:p>
    <w:p w14:paraId="79635152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note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normal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"Coloring (blue=Yes, red=No, grey=NA)") %&gt;%</w:t>
      </w:r>
    </w:p>
    <w:p w14:paraId="7233AFF2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note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intro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 -&gt; notes</w:t>
      </w:r>
    </w:p>
    <w:p w14:paraId="43F1CC2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col_key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&lt;- 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c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"Species", "n", "Mean", "SD", "Skewness", "Kurtosis")</w:t>
      </w:r>
    </w:p>
    <w:p w14:paraId="2E32BE87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iris %&gt;%</w:t>
      </w:r>
    </w:p>
    <w:p w14:paraId="6BC41543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group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by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Species) %&gt;%</w:t>
      </w:r>
    </w:p>
    <w:p w14:paraId="5C708B79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summarize(</w:t>
      </w:r>
      <w:proofErr w:type="spellStart"/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dstat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dstat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PetalWidth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),</w:t>
      </w:r>
    </w:p>
    <w:p w14:paraId="64A37C98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       Normal =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is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normal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PetalWidth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)) %&gt;%</w:t>
      </w:r>
    </w:p>
    <w:p w14:paraId="6EEFB2A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unnest(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dstat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) %&gt;%</w:t>
      </w:r>
    </w:p>
    <w:p w14:paraId="7CA6806B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flextabl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col_key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col_key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) %&gt;%</w:t>
      </w:r>
    </w:p>
    <w:p w14:paraId="1A998687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colformat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doubl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 %&gt;%</w:t>
      </w:r>
    </w:p>
    <w:p w14:paraId="0ECAB40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bg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j = c("Skewness", "Kurtosis"),</w:t>
      </w:r>
    </w:p>
    <w:p w14:paraId="116A0362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lastRenderedPageBreak/>
        <w:t xml:space="preserve">     source = "Normal",</w:t>
      </w:r>
    </w:p>
    <w:p w14:paraId="2B1083F8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bg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= 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function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Normal)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styles$colors.yes_no_na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[[Normal]]) %&gt;%</w:t>
      </w:r>
    </w:p>
    <w:p w14:paraId="33A391DE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styler(styles) %&gt;%</w:t>
      </w:r>
    </w:p>
    <w:p w14:paraId="251FC425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add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tabl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bookmark = "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tStatsPetalWidthBySpecie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",</w:t>
      </w:r>
    </w:p>
    <w:p w14:paraId="4EB498C1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       title = title,</w:t>
      </w:r>
    </w:p>
    <w:p w14:paraId="015511B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       styles = styles,</w:t>
      </w:r>
    </w:p>
    <w:p w14:paraId="3796292C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       notes = notes, wide = FALSE)</w:t>
      </w:r>
    </w:p>
    <w:p w14:paraId="16B64897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6A0B925C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58FAB487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title &lt;-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title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n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"Boxplot of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iris$PetalWidth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by Species", iris)</w:t>
      </w:r>
    </w:p>
    <w:p w14:paraId="24EC8878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213C2CE0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iris %&gt;%</w:t>
      </w:r>
    </w:p>
    <w:p w14:paraId="1C925994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group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by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Species) %&gt;%</w:t>
      </w:r>
    </w:p>
    <w:p w14:paraId="35835231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mutate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Normal =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is_normal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PetalWidth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)) %&gt;%</w:t>
      </w:r>
    </w:p>
    <w:p w14:paraId="09F4E9F6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ungroup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 %&gt;%</w:t>
      </w:r>
    </w:p>
    <w:p w14:paraId="13C032C6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ggplot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ae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(Species,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PetalWidth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, fill = Normal)) +</w:t>
      </w:r>
    </w:p>
    <w:p w14:paraId="4F689671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geom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boxplot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 +</w:t>
      </w:r>
    </w:p>
    <w:p w14:paraId="7A6055F2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scale_fill_yes_no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na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 +</w:t>
      </w:r>
    </w:p>
    <w:p w14:paraId="5CCE3081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theme(</w:t>
      </w:r>
      <w:proofErr w:type="spellStart"/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axis.text.x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styles$mono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) -&gt; fig</w:t>
      </w:r>
    </w:p>
    <w:p w14:paraId="6D27ADFC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note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that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"Outliers were observed.") %&gt;%</w:t>
      </w:r>
    </w:p>
    <w:p w14:paraId="264A96AF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note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normal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 %&gt;%</w:t>
      </w:r>
    </w:p>
    <w:p w14:paraId="16836E0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note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intro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) -&gt; notes</w:t>
      </w:r>
    </w:p>
    <w:p w14:paraId="4B219E39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add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figure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fig, "</w:t>
      </w: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fBoxplotPetalWidthBySpecies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", title, styles,</w:t>
      </w:r>
    </w:p>
    <w:p w14:paraId="63BFBEB5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 xml:space="preserve">           notes = notes, wide = TRUE)</w:t>
      </w:r>
    </w:p>
    <w:p w14:paraId="4E0402F7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</w:p>
    <w:p w14:paraId="0AF29613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1774104D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 Generate sections for Tables, Figures, and Appendices in APA 7 style.</w:t>
      </w:r>
    </w:p>
    <w:p w14:paraId="5AA212B1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r>
        <w:rPr>
          <w:rFonts w:ascii="Courier New" w:eastAsia="Courier New" w:hAnsi="Courier New" w:cs="Courier New"/>
          <w:color w:val="000000"/>
          <w:sz w:val="20"/>
          <w:szCs w:val="20"/>
        </w:rPr>
        <w:t>#######################################################################</w:t>
      </w:r>
    </w:p>
    <w:p w14:paraId="16B3FD66" w14:textId="77777777" w:rsidR="00D868A3" w:rsidRDefault="00D868A3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line="240" w:lineRule="auto"/>
        <w:ind w:firstLine="0"/>
      </w:pPr>
      <w:proofErr w:type="spellStart"/>
      <w:r>
        <w:rPr>
          <w:rFonts w:ascii="Courier New" w:eastAsia="Courier New" w:hAnsi="Courier New" w:cs="Courier New"/>
          <w:color w:val="000000"/>
          <w:sz w:val="20"/>
          <w:szCs w:val="20"/>
        </w:rPr>
        <w:t>apa_</w:t>
      </w:r>
      <w:proofErr w:type="gramStart"/>
      <w:r>
        <w:rPr>
          <w:rFonts w:ascii="Courier New" w:eastAsia="Courier New" w:hAnsi="Courier New" w:cs="Courier New"/>
          <w:color w:val="000000"/>
          <w:sz w:val="20"/>
          <w:szCs w:val="20"/>
        </w:rPr>
        <w:t>docx</w:t>
      </w:r>
      <w:proofErr w:type="spellEnd"/>
      <w:r>
        <w:rPr>
          <w:rFonts w:ascii="Courier New" w:eastAsia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eastAsia="Courier New" w:hAnsi="Courier New" w:cs="Courier New"/>
          <w:color w:val="000000"/>
          <w:sz w:val="20"/>
          <w:szCs w:val="20"/>
        </w:rPr>
        <w:t>here = function() {})</w:t>
      </w:r>
    </w:p>
    <w:p w14:paraId="120CF784" w14:textId="77777777" w:rsidR="00D868A3" w:rsidRDefault="00D868A3">
      <w:pPr>
        <w:sectPr w:rsidR="00D868A3">
          <w:headerReference w:type="default" r:id="rId14"/>
          <w:pgSz w:w="12240" w:h="15840"/>
          <w:pgMar w:top="1440" w:right="1440" w:bottom="1440" w:left="1440" w:header="720" w:footer="720" w:gutter="0"/>
          <w:cols w:space="720"/>
        </w:sectPr>
      </w:pPr>
    </w:p>
    <w:p w14:paraId="1680450B" w14:textId="77777777" w:rsidR="00D868A3" w:rsidRDefault="00D868A3"/>
    <w:p w14:paraId="4B10F5D3" w14:textId="7A7999E0" w:rsidR="00086C32" w:rsidRPr="00CA129A" w:rsidRDefault="00CA129A" w:rsidP="00CA129A">
      <w:pPr>
        <w:ind w:left="720" w:hanging="720"/>
      </w:pPr>
      <w:r>
        <w:fldChar w:fldCharType="end"/>
      </w:r>
      <w:bookmarkEnd w:id="10"/>
    </w:p>
    <w:sectPr w:rsidR="00086C32" w:rsidRPr="00CA129A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Northcentral University" w:date="2020-10-02T17:31:00Z" w:initials="NU">
    <w:p w14:paraId="171E2BEF" w14:textId="16D9F380" w:rsidR="00DE008C" w:rsidRDefault="00DE008C">
      <w:pPr>
        <w:pStyle w:val="CommentText"/>
      </w:pPr>
      <w:r>
        <w:rPr>
          <w:rStyle w:val="CommentReference"/>
        </w:rPr>
        <w:annotationRef/>
      </w:r>
      <w:r>
        <w:t xml:space="preserve">The Academic Success Center (ASC) has </w:t>
      </w:r>
      <w:hyperlink r:id="rId1" w:history="1">
        <w:r w:rsidRPr="009E6296">
          <w:rPr>
            <w:rStyle w:val="Hyperlink"/>
          </w:rPr>
          <w:t>Writing Resources</w:t>
        </w:r>
      </w:hyperlink>
      <w:r>
        <w:t xml:space="preserve"> and APA resources to assist students in developing their writing and applying </w:t>
      </w:r>
      <w:hyperlink r:id="rId2" w:history="1">
        <w:r w:rsidRPr="009E6296">
          <w:rPr>
            <w:rStyle w:val="Hyperlink"/>
          </w:rPr>
          <w:t>APA Style</w:t>
        </w:r>
      </w:hyperlink>
      <w:r>
        <w:t>.</w:t>
      </w:r>
    </w:p>
  </w:comment>
  <w:comment w:id="3" w:author="Northcentral University" w:date="2020-10-02T17:31:00Z" w:initials="NU">
    <w:p w14:paraId="425F21B5" w14:textId="22CFBE02" w:rsidR="00DE008C" w:rsidRDefault="00DE008C">
      <w:pPr>
        <w:pStyle w:val="CommentText"/>
      </w:pPr>
      <w:r>
        <w:rPr>
          <w:rStyle w:val="CommentReference"/>
        </w:rPr>
        <w:annotationRef/>
      </w:r>
      <w:r>
        <w:t xml:space="preserve">Learn more about formatting heading levels and APA 7 on the </w:t>
      </w:r>
      <w:hyperlink r:id="rId3" w:history="1">
        <w:r w:rsidRPr="00AD6C4F">
          <w:rPr>
            <w:rStyle w:val="Hyperlink"/>
          </w:rPr>
          <w:t>APA Style</w:t>
        </w:r>
      </w:hyperlink>
      <w:r>
        <w:t xml:space="preserve"> pages of the </w:t>
      </w:r>
      <w:hyperlink r:id="rId4" w:history="1">
        <w:r w:rsidRPr="00AD6C4F">
          <w:rPr>
            <w:rStyle w:val="Hyperlink"/>
          </w:rPr>
          <w:t>ASC website</w:t>
        </w:r>
      </w:hyperlink>
    </w:p>
  </w:comment>
  <w:comment w:id="6" w:author="Northcentral University" w:date="2020-10-02T17:32:00Z" w:initials="NU">
    <w:p w14:paraId="0C1B9E7D" w14:textId="77777777" w:rsidR="00DE008C" w:rsidRDefault="00DE008C" w:rsidP="00DE008C">
      <w:pPr>
        <w:pStyle w:val="CommentText"/>
      </w:pPr>
      <w:r>
        <w:rPr>
          <w:rStyle w:val="CommentReference"/>
        </w:rPr>
        <w:annotationRef/>
      </w:r>
      <w:r>
        <w:t>The word “References” should be centered and bold. References should be double-spaced like the samples on this reference page. All references should follow APA formatting guidelines.</w:t>
      </w:r>
    </w:p>
    <w:p w14:paraId="1A9BE6CC" w14:textId="77777777" w:rsidR="00DE008C" w:rsidRDefault="00DE008C" w:rsidP="00DE008C">
      <w:pPr>
        <w:pStyle w:val="CommentText"/>
      </w:pPr>
    </w:p>
    <w:p w14:paraId="69F1DB3A" w14:textId="77777777" w:rsidR="00DE008C" w:rsidRDefault="00DE008C" w:rsidP="00DE008C">
      <w:pPr>
        <w:pStyle w:val="CommentText"/>
      </w:pPr>
      <w:r>
        <w:t xml:space="preserve">Reference examples are available on the APA Style </w:t>
      </w:r>
      <w:hyperlink r:id="rId5" w:history="1">
        <w:r w:rsidRPr="003F3380">
          <w:rPr>
            <w:rStyle w:val="Hyperlink"/>
          </w:rPr>
          <w:t>Basics 7</w:t>
        </w:r>
        <w:r w:rsidRPr="003F3380">
          <w:rPr>
            <w:rStyle w:val="Hyperlink"/>
            <w:vertAlign w:val="superscript"/>
          </w:rPr>
          <w:t>th</w:t>
        </w:r>
        <w:r w:rsidRPr="003F3380">
          <w:rPr>
            <w:rStyle w:val="Hyperlink"/>
          </w:rPr>
          <w:t xml:space="preserve"> </w:t>
        </w:r>
        <w:r>
          <w:rPr>
            <w:rStyle w:val="Hyperlink"/>
          </w:rPr>
          <w:t>E</w:t>
        </w:r>
        <w:r w:rsidRPr="003F3380">
          <w:rPr>
            <w:rStyle w:val="Hyperlink"/>
          </w:rPr>
          <w:t xml:space="preserve">d. </w:t>
        </w:r>
        <w:r>
          <w:rPr>
            <w:rStyle w:val="Hyperlink"/>
          </w:rPr>
          <w:t>p</w:t>
        </w:r>
        <w:r w:rsidRPr="003F3380">
          <w:rPr>
            <w:rStyle w:val="Hyperlink"/>
          </w:rPr>
          <w:t>age</w:t>
        </w:r>
      </w:hyperlink>
      <w:r>
        <w:t xml:space="preserve"> of the ASC website. </w:t>
      </w:r>
    </w:p>
    <w:p w14:paraId="7E7425F8" w14:textId="77777777" w:rsidR="00DE008C" w:rsidRDefault="00DE008C" w:rsidP="00DE008C">
      <w:pPr>
        <w:pStyle w:val="CommentText"/>
      </w:pPr>
    </w:p>
    <w:p w14:paraId="3F732A5F" w14:textId="48E19C7F" w:rsidR="00DE008C" w:rsidRDefault="00DE008C" w:rsidP="00DE008C">
      <w:pPr>
        <w:pStyle w:val="CommentText"/>
      </w:pPr>
      <w:r>
        <w:t xml:space="preserve">This </w:t>
      </w:r>
      <w:hyperlink r:id="rId6" w:history="1">
        <w:r w:rsidRPr="003F3380">
          <w:rPr>
            <w:rStyle w:val="Hyperlink"/>
          </w:rPr>
          <w:t>Academic Writer tutorial</w:t>
        </w:r>
      </w:hyperlink>
      <w:r>
        <w:t xml:space="preserve"> will assist you in learning to format your references.</w:t>
      </w:r>
    </w:p>
  </w:comment>
  <w:comment w:id="7" w:author="Northcentral University" w:date="2020-10-02T17:32:00Z" w:initials="NU">
    <w:p w14:paraId="6AF1903C" w14:textId="77777777" w:rsidR="00DE008C" w:rsidRDefault="00DE008C" w:rsidP="00DE008C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Sample: Authored Book with DOI.</w:t>
      </w:r>
    </w:p>
    <w:p w14:paraId="123D824A" w14:textId="5037380C" w:rsidR="00DE008C" w:rsidRDefault="00DE008C">
      <w:pPr>
        <w:pStyle w:val="CommentText"/>
      </w:pPr>
    </w:p>
  </w:comment>
  <w:comment w:id="8" w:author="Northcentral University" w:date="2020-10-02T17:32:00Z" w:initials="NU">
    <w:p w14:paraId="716E04A4" w14:textId="7F96FC08" w:rsidR="00DE008C" w:rsidRDefault="00DE008C">
      <w:pPr>
        <w:pStyle w:val="CommentText"/>
      </w:pPr>
      <w:r>
        <w:rPr>
          <w:rStyle w:val="CommentReference"/>
        </w:rPr>
        <w:annotationRef/>
      </w:r>
      <w:r>
        <w:t xml:space="preserve">Sample: </w:t>
      </w:r>
      <w:r w:rsidRPr="00E8062B">
        <w:t>Authored book without DOI (print version or full text accessed via a research database)</w:t>
      </w:r>
      <w:r>
        <w:t>.</w:t>
      </w:r>
    </w:p>
  </w:comment>
  <w:comment w:id="9" w:author="Northcentral University" w:date="2020-10-02T17:33:00Z" w:initials="NU">
    <w:p w14:paraId="5E4FB511" w14:textId="51EF2D50" w:rsidR="00DE008C" w:rsidRDefault="00DE008C">
      <w:pPr>
        <w:pStyle w:val="CommentText"/>
      </w:pPr>
      <w:r>
        <w:rPr>
          <w:rStyle w:val="CommentReference"/>
        </w:rPr>
        <w:annotationRef/>
      </w:r>
      <w:r w:rsidRPr="006E7FB5">
        <w:t>Sample: Journal Article with DOI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71E2BEF" w15:done="0"/>
  <w15:commentEx w15:paraId="425F21B5" w15:done="0"/>
  <w15:commentEx w15:paraId="3F732A5F" w15:done="0"/>
  <w15:commentEx w15:paraId="123D824A" w15:done="0"/>
  <w15:commentEx w15:paraId="716E04A4" w15:done="0"/>
  <w15:commentEx w15:paraId="5E4FB5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21B831" w16cex:dateUtc="2020-10-02T21:31:00Z"/>
  <w16cex:commentExtensible w16cex:durableId="2321B844" w16cex:dateUtc="2020-10-02T21:31:00Z"/>
  <w16cex:commentExtensible w16cex:durableId="2321B860" w16cex:dateUtc="2020-10-02T21:32:00Z"/>
  <w16cex:commentExtensible w16cex:durableId="2321B873" w16cex:dateUtc="2020-10-02T21:32:00Z"/>
  <w16cex:commentExtensible w16cex:durableId="2321B883" w16cex:dateUtc="2020-10-02T21:32:00Z"/>
  <w16cex:commentExtensible w16cex:durableId="2321B8A0" w16cex:dateUtc="2020-10-02T21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71E2BEF" w16cid:durableId="2321B831"/>
  <w16cid:commentId w16cid:paraId="425F21B5" w16cid:durableId="2321B844"/>
  <w16cid:commentId w16cid:paraId="3F732A5F" w16cid:durableId="2321B860"/>
  <w16cid:commentId w16cid:paraId="123D824A" w16cid:durableId="2321B873"/>
  <w16cid:commentId w16cid:paraId="716E04A4" w16cid:durableId="2321B883"/>
  <w16cid:commentId w16cid:paraId="5E4FB511" w16cid:durableId="2321B8A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80853" w14:textId="77777777" w:rsidR="00521678" w:rsidRDefault="00521678" w:rsidP="00000EA2">
      <w:pPr>
        <w:spacing w:line="240" w:lineRule="auto"/>
      </w:pPr>
      <w:r>
        <w:separator/>
      </w:r>
    </w:p>
  </w:endnote>
  <w:endnote w:type="continuationSeparator" w:id="0">
    <w:p w14:paraId="4D93E1C1" w14:textId="77777777" w:rsidR="00521678" w:rsidRDefault="00521678" w:rsidP="00000E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383A3" w14:textId="77777777" w:rsidR="00521678" w:rsidRDefault="00521678" w:rsidP="00000EA2">
      <w:pPr>
        <w:spacing w:line="240" w:lineRule="auto"/>
      </w:pPr>
      <w:r>
        <w:separator/>
      </w:r>
    </w:p>
  </w:footnote>
  <w:footnote w:type="continuationSeparator" w:id="0">
    <w:p w14:paraId="3EC2610E" w14:textId="77777777" w:rsidR="00521678" w:rsidRDefault="00521678" w:rsidP="00000EA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991811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50A8189" w14:textId="77777777" w:rsidR="00D868A3" w:rsidRDefault="00D868A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F1846B3" w14:textId="77777777" w:rsidR="00D868A3" w:rsidRDefault="00D868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6445888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E2F8DB3" w14:textId="77777777" w:rsidR="00D868A3" w:rsidRDefault="00D868A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15BEA4A" w14:textId="77777777" w:rsidR="00D868A3" w:rsidRDefault="00D868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056973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08D55BA" w14:textId="77777777" w:rsidR="00D868A3" w:rsidRDefault="00D868A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1EA4E7" w14:textId="77777777" w:rsidR="00D868A3" w:rsidRDefault="00D868A3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510795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0EF2C8" w14:textId="10E709D2" w:rsidR="00000EA2" w:rsidRDefault="00000EA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07117B" w14:textId="77777777" w:rsidR="00000EA2" w:rsidRDefault="00000EA2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rthcentral University">
    <w15:presenceInfo w15:providerId="None" w15:userId="Northcentral Universit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sLAwNjY1NzIwNLRU0lEKTi0uzszPAymwqAUAjnBKmCwAAAA="/>
  </w:docVars>
  <w:rsids>
    <w:rsidRoot w:val="00395E20"/>
    <w:rsid w:val="00000EA2"/>
    <w:rsid w:val="000600D6"/>
    <w:rsid w:val="00064EA2"/>
    <w:rsid w:val="00072204"/>
    <w:rsid w:val="00086C32"/>
    <w:rsid w:val="000C3207"/>
    <w:rsid w:val="000E6EAE"/>
    <w:rsid w:val="00102665"/>
    <w:rsid w:val="00107F36"/>
    <w:rsid w:val="00116C6D"/>
    <w:rsid w:val="0016366D"/>
    <w:rsid w:val="00191C09"/>
    <w:rsid w:val="001B6CBB"/>
    <w:rsid w:val="001C2C88"/>
    <w:rsid w:val="001E0B98"/>
    <w:rsid w:val="002013A6"/>
    <w:rsid w:val="002013B2"/>
    <w:rsid w:val="00210BA5"/>
    <w:rsid w:val="00216DB8"/>
    <w:rsid w:val="002434F1"/>
    <w:rsid w:val="00260F62"/>
    <w:rsid w:val="002912C5"/>
    <w:rsid w:val="002A5FB0"/>
    <w:rsid w:val="002B74E8"/>
    <w:rsid w:val="002C1D8E"/>
    <w:rsid w:val="002C20FC"/>
    <w:rsid w:val="002C5B59"/>
    <w:rsid w:val="00341630"/>
    <w:rsid w:val="00343082"/>
    <w:rsid w:val="00395E20"/>
    <w:rsid w:val="003B1479"/>
    <w:rsid w:val="003D0276"/>
    <w:rsid w:val="003F3380"/>
    <w:rsid w:val="00401750"/>
    <w:rsid w:val="004046A7"/>
    <w:rsid w:val="00445EF3"/>
    <w:rsid w:val="00464B6F"/>
    <w:rsid w:val="004B07EC"/>
    <w:rsid w:val="005016A5"/>
    <w:rsid w:val="00516F22"/>
    <w:rsid w:val="00521678"/>
    <w:rsid w:val="00527EC5"/>
    <w:rsid w:val="00585C11"/>
    <w:rsid w:val="00591273"/>
    <w:rsid w:val="005C3690"/>
    <w:rsid w:val="005C64BF"/>
    <w:rsid w:val="005D6EAC"/>
    <w:rsid w:val="005F377A"/>
    <w:rsid w:val="005F3D4E"/>
    <w:rsid w:val="006114A8"/>
    <w:rsid w:val="006721AC"/>
    <w:rsid w:val="00676E59"/>
    <w:rsid w:val="00694A8C"/>
    <w:rsid w:val="006A1FE5"/>
    <w:rsid w:val="006B050B"/>
    <w:rsid w:val="006B4ADA"/>
    <w:rsid w:val="006E7FB5"/>
    <w:rsid w:val="006F2434"/>
    <w:rsid w:val="00716F4C"/>
    <w:rsid w:val="00743A56"/>
    <w:rsid w:val="00757C04"/>
    <w:rsid w:val="00770FB6"/>
    <w:rsid w:val="007874AD"/>
    <w:rsid w:val="00791580"/>
    <w:rsid w:val="007B7FD7"/>
    <w:rsid w:val="0082116A"/>
    <w:rsid w:val="00874FD1"/>
    <w:rsid w:val="00897758"/>
    <w:rsid w:val="008A1E48"/>
    <w:rsid w:val="008D60AF"/>
    <w:rsid w:val="00911609"/>
    <w:rsid w:val="00911F58"/>
    <w:rsid w:val="00940BA1"/>
    <w:rsid w:val="009851F6"/>
    <w:rsid w:val="009A4CB9"/>
    <w:rsid w:val="009E6296"/>
    <w:rsid w:val="00A1341D"/>
    <w:rsid w:val="00A8104F"/>
    <w:rsid w:val="00A87F00"/>
    <w:rsid w:val="00AA3633"/>
    <w:rsid w:val="00AD6C4F"/>
    <w:rsid w:val="00AD6CF0"/>
    <w:rsid w:val="00AE3A64"/>
    <w:rsid w:val="00B06607"/>
    <w:rsid w:val="00B11EB8"/>
    <w:rsid w:val="00B2034E"/>
    <w:rsid w:val="00B34192"/>
    <w:rsid w:val="00B55D3E"/>
    <w:rsid w:val="00B5658F"/>
    <w:rsid w:val="00B86081"/>
    <w:rsid w:val="00BB6543"/>
    <w:rsid w:val="00BB6869"/>
    <w:rsid w:val="00BE2574"/>
    <w:rsid w:val="00C233E3"/>
    <w:rsid w:val="00C815ED"/>
    <w:rsid w:val="00CA129A"/>
    <w:rsid w:val="00CB2401"/>
    <w:rsid w:val="00CB557C"/>
    <w:rsid w:val="00CD2222"/>
    <w:rsid w:val="00CD7481"/>
    <w:rsid w:val="00CE6C9C"/>
    <w:rsid w:val="00D445ED"/>
    <w:rsid w:val="00D509F6"/>
    <w:rsid w:val="00D73022"/>
    <w:rsid w:val="00D868A3"/>
    <w:rsid w:val="00D86A15"/>
    <w:rsid w:val="00DD37BF"/>
    <w:rsid w:val="00DE008C"/>
    <w:rsid w:val="00DF23A6"/>
    <w:rsid w:val="00E005AA"/>
    <w:rsid w:val="00E06332"/>
    <w:rsid w:val="00E11503"/>
    <w:rsid w:val="00E12D9F"/>
    <w:rsid w:val="00E744A7"/>
    <w:rsid w:val="00E8062B"/>
    <w:rsid w:val="00E94E7A"/>
    <w:rsid w:val="00EA3CCD"/>
    <w:rsid w:val="00EC7D6D"/>
    <w:rsid w:val="00EF5517"/>
    <w:rsid w:val="00F34456"/>
    <w:rsid w:val="00F94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81F8C"/>
  <w15:chartTrackingRefBased/>
  <w15:docId w15:val="{879AE3BA-A1A3-43CF-91E2-96D39E04B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FB6"/>
    <w:pPr>
      <w:spacing w:after="0" w:line="480" w:lineRule="auto"/>
      <w:ind w:firstLine="720"/>
      <w:contextualSpacing/>
    </w:pPr>
    <w:rPr>
      <w:rFonts w:ascii="Times New Roman" w:eastAsia="Calibri" w:hAnsi="Times New Roman" w:cs="Times New Roman"/>
      <w:kern w:val="28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0FB6"/>
    <w:pPr>
      <w:keepNext/>
      <w:keepLines/>
      <w:ind w:firstLine="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0FB6"/>
    <w:pPr>
      <w:keepNext/>
      <w:keepLines/>
      <w:ind w:firstLine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0FB6"/>
    <w:pPr>
      <w:keepNext/>
      <w:keepLines/>
      <w:ind w:firstLine="0"/>
      <w:outlineLvl w:val="2"/>
    </w:pPr>
    <w:rPr>
      <w:rFonts w:eastAsiaTheme="majorEastAsia" w:cstheme="majorBidi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395E20"/>
    <w:pPr>
      <w:spacing w:line="240" w:lineRule="auto"/>
    </w:pPr>
    <w:rPr>
      <w:rFonts w:eastAsia="MS Mincho"/>
      <w:kern w:val="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5E20"/>
    <w:rPr>
      <w:rFonts w:ascii="Times New Roman" w:eastAsia="MS Mincho" w:hAnsi="Times New Roman" w:cs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395E20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E2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E20"/>
    <w:rPr>
      <w:rFonts w:ascii="Segoe UI" w:eastAsia="Calibri" w:hAnsi="Segoe UI" w:cs="Segoe UI"/>
      <w:kern w:val="28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00EA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EA2"/>
    <w:rPr>
      <w:rFonts w:ascii="Times New Roman" w:eastAsia="Calibri" w:hAnsi="Times New Roman" w:cs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0EA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EA2"/>
    <w:rPr>
      <w:rFonts w:ascii="Times New Roman" w:eastAsia="Calibri" w:hAnsi="Times New Roman" w:cs="Times New Roman"/>
      <w:kern w:val="28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70FB6"/>
    <w:rPr>
      <w:rFonts w:ascii="Times New Roman" w:eastAsiaTheme="majorEastAsia" w:hAnsi="Times New Roman" w:cstheme="majorBidi"/>
      <w:b/>
      <w:kern w:val="28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70FB6"/>
    <w:rPr>
      <w:rFonts w:ascii="Times New Roman" w:eastAsiaTheme="majorEastAsia" w:hAnsi="Times New Roman" w:cstheme="majorBidi"/>
      <w:b/>
      <w:kern w:val="28"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064E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4EA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503"/>
    <w:rPr>
      <w:rFonts w:eastAsia="Calibri"/>
      <w:b/>
      <w:bCs/>
      <w:kern w:val="28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503"/>
    <w:rPr>
      <w:rFonts w:ascii="Times New Roman" w:eastAsia="Calibri" w:hAnsi="Times New Roman" w:cs="Times New Roman"/>
      <w:b/>
      <w:bCs/>
      <w:kern w:val="28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770FB6"/>
    <w:rPr>
      <w:rFonts w:ascii="Times New Roman" w:eastAsiaTheme="majorEastAsia" w:hAnsi="Times New Roman" w:cstheme="majorBidi"/>
      <w:b/>
      <w:i/>
      <w:kern w:val="2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74FD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16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2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9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9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95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ncu.libguides.com/APAStyle/basics7thEdition" TargetMode="External"/><Relationship Id="rId2" Type="http://schemas.openxmlformats.org/officeDocument/2006/relationships/hyperlink" Target="https://ncu.libguides.com/APAStyle" TargetMode="External"/><Relationship Id="rId1" Type="http://schemas.openxmlformats.org/officeDocument/2006/relationships/hyperlink" Target="https://ncu.libguides.com/writingresources" TargetMode="External"/><Relationship Id="rId6" Type="http://schemas.openxmlformats.org/officeDocument/2006/relationships/hyperlink" Target="https://academicwriter-apa-org.proxy1.ncu.edu/learndisplay/QG-57" TargetMode="External"/><Relationship Id="rId5" Type="http://schemas.openxmlformats.org/officeDocument/2006/relationships/hyperlink" Target="https://ncu.libguides.com/APAStyle/basics7thEdition" TargetMode="External"/><Relationship Id="rId4" Type="http://schemas.openxmlformats.org/officeDocument/2006/relationships/hyperlink" Target="https://ncu.libguides.com/academicsuccesscenter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eader" Target="header2.xm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1.png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4.xml"/><Relationship Id="rId10" Type="http://schemas.microsoft.com/office/2018/08/relationships/commentsExtensible" Target="commentsExtensible.xm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eader" Target="head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3B14234B7EF4AE2926C39E061E71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CE142-5B71-43B3-9393-66B1201B8F36}"/>
      </w:docPartPr>
      <w:docPartBody>
        <w:p w:rsidR="006B0FD4" w:rsidRDefault="00334B40">
          <w:r w:rsidRPr="00E232E6">
            <w:rPr>
              <w:rStyle w:val="PlaceholderText"/>
            </w:rPr>
            <w:t>[Title]</w:t>
          </w:r>
        </w:p>
      </w:docPartBody>
    </w:docPart>
    <w:docPart>
      <w:docPartPr>
        <w:name w:val="4F81E1E59E5348DB9D1DB58BC30B3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ABFD0-FE32-4AF3-9917-66C050EC3CAC}"/>
      </w:docPartPr>
      <w:docPartBody>
        <w:p w:rsidR="006B0FD4" w:rsidRDefault="00334B40">
          <w:r w:rsidRPr="00E232E6">
            <w:rPr>
              <w:rStyle w:val="PlaceholderText"/>
            </w:rPr>
            <w:t>[Title]</w:t>
          </w:r>
        </w:p>
      </w:docPartBody>
    </w:docPart>
    <w:docPart>
      <w:docPartPr>
        <w:name w:val="86EB91F9CAFE4AB684FC561319A5C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F9FE9-542F-4670-A92A-C86BADEFAC15}"/>
      </w:docPartPr>
      <w:docPartBody>
        <w:p w:rsidR="006B0FD4" w:rsidRDefault="00334B40">
          <w:r w:rsidRPr="00E232E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4B40"/>
    <w:rsid w:val="000258E3"/>
    <w:rsid w:val="00137EDD"/>
    <w:rsid w:val="00176B30"/>
    <w:rsid w:val="002A37E0"/>
    <w:rsid w:val="0030071C"/>
    <w:rsid w:val="00334B40"/>
    <w:rsid w:val="00456266"/>
    <w:rsid w:val="005F2F56"/>
    <w:rsid w:val="006B0FD4"/>
    <w:rsid w:val="008539DF"/>
    <w:rsid w:val="00E3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4B4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760F50-165C-4724-90A5-79840D018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9</Pages>
  <Words>1155</Words>
  <Characters>658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dd Goodrich</cp:lastModifiedBy>
  <cp:revision>31</cp:revision>
  <dcterms:created xsi:type="dcterms:W3CDTF">2020-11-18T20:41:00Z</dcterms:created>
  <dcterms:modified xsi:type="dcterms:W3CDTF">2022-03-16T13:25:00Z</dcterms:modified>
</cp:coreProperties>
</file>